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B23EE" w14:textId="09F6C68F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  <w:r w:rsidR="00ED4006">
        <w:rPr>
          <w:rFonts w:asciiTheme="minorHAnsi" w:hAnsiTheme="minorHAnsi"/>
          <w:b/>
          <w:bCs/>
          <w:color w:val="642D08"/>
          <w:sz w:val="40"/>
        </w:rPr>
        <w:t xml:space="preserve"> - II</w:t>
      </w:r>
    </w:p>
    <w:p w14:paraId="7A3AF439" w14:textId="7CE9D545" w:rsidR="00C372A3" w:rsidRPr="00C372A3" w:rsidRDefault="00170325" w:rsidP="00170325">
      <w:pPr>
        <w:jc w:val="center"/>
        <w:rPr>
          <w:color w:val="0563C1" w:themeColor="hyperlink"/>
          <w:u w:val="single"/>
          <w:lang w:val="bg-BG"/>
        </w:rPr>
      </w:pPr>
      <w:r>
        <w:t>Please, submit your source code solutions for the described problems to the</w:t>
      </w:r>
      <w:r w:rsidR="00C372A3">
        <w:t xml:space="preserve"> </w:t>
      </w:r>
      <w:hyperlink r:id="rId7" w:history="1">
        <w:r>
          <w:rPr>
            <w:rStyle w:val="InternetLink"/>
            <w:color w:val="1E0ADC"/>
          </w:rPr>
          <w:t>Judge System</w:t>
        </w:r>
      </w:hyperlink>
      <w:r w:rsidR="00C372A3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54C8EDF5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</w:t>
      </w:r>
      <w:r w:rsidR="004A4D4E">
        <w:rPr>
          <w:rFonts w:eastAsia="MS Mincho" w:cstheme="minorHAnsi"/>
          <w:szCs w:val="24"/>
        </w:rPr>
        <w:t xml:space="preserve">the </w:t>
      </w:r>
      <w:r>
        <w:rPr>
          <w:rFonts w:eastAsia="MS Mincho" w:cstheme="minorHAnsi"/>
          <w:szCs w:val="24"/>
        </w:rPr>
        <w:t xml:space="preserve">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2762E9B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D4506">
        <w:rPr>
          <w:rStyle w:val="apple-converted-space"/>
        </w:rPr>
        <w:t>You</w:t>
      </w:r>
      <w:r w:rsidR="00F4079E">
        <w:rPr>
          <w:rStyle w:val="apple-converted-space"/>
        </w:rPr>
        <w:t xml:space="preserve"> will</w:t>
      </w:r>
      <w:r w:rsidR="00414E11">
        <w:rPr>
          <w:rStyle w:val="apple-converted-space"/>
        </w:rPr>
        <w:t xml:space="preserve"> </w:t>
      </w:r>
      <w:r w:rsidR="00FD4506">
        <w:rPr>
          <w:rStyle w:val="apple-converted-space"/>
        </w:rPr>
        <w:t>use</w:t>
      </w:r>
      <w:r w:rsidR="00414E11">
        <w:rPr>
          <w:rStyle w:val="apple-converted-space"/>
        </w:rPr>
        <w:t xml:space="preserve">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9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0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1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12F35906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="004A4D4E">
        <w:rPr>
          <w:rStyle w:val="apple-converted-space"/>
        </w:rPr>
        <w:t xml:space="preserve">a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 w:rsidR="004A4D4E">
        <w:rPr>
          <w:rStyle w:val="apple-converted-space"/>
        </w:rPr>
        <w:t xml:space="preserve">a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635D37B0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1F2B27A8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22F00EC9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0E0081B1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  <w:lang w:val="bg-BG"/>
              </w:rPr>
            </w:pPr>
            <w:proofErr w:type="spellStart"/>
            <w:r>
              <w:rPr>
                <w:rStyle w:val="apple-converted-space"/>
                <w:b/>
                <w:bCs/>
              </w:rPr>
              <w:t>Ouput</w:t>
            </w:r>
            <w:proofErr w:type="spellEnd"/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lastRenderedPageBreak/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419A6001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</w:t>
      </w:r>
      <w:r w:rsidR="00496ADD">
        <w:rPr>
          <w:rFonts w:cstheme="minorHAnsi"/>
        </w:rPr>
        <w:t>In</w:t>
      </w:r>
      <w:r>
        <w:rPr>
          <w:rFonts w:cstheme="minorHAnsi"/>
        </w:rPr>
        <w:t xml:space="preserve">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229DBBE4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</w:t>
      </w:r>
      <w:r w:rsidR="00445F0D">
        <w:t>The bunny can move within the</w:t>
      </w:r>
      <w:r w:rsidR="00F4437C">
        <w:rPr>
          <w:lang w:val="bg-BG"/>
        </w:rPr>
        <w:t xml:space="preserve"> </w:t>
      </w:r>
      <w:r w:rsidR="00F4437C">
        <w:t>field</w:t>
      </w:r>
      <w:r w:rsidR="00445F0D">
        <w:t xml:space="preserve"> and cannot go outside its boundaries. Do </w:t>
      </w:r>
      <w:r w:rsidR="00445F0D" w:rsidRPr="008B6A85">
        <w:rPr>
          <w:b/>
          <w:bCs/>
        </w:rPr>
        <w:t>not</w:t>
      </w:r>
      <w:r w:rsidR="00445F0D">
        <w:t xml:space="preserve"> </w:t>
      </w:r>
      <w:r w:rsidR="008B6A85">
        <w:t>consider</w:t>
      </w:r>
      <w:r w:rsidR="00445F0D">
        <w:t xml:space="preserve"> </w:t>
      </w:r>
      <w:r w:rsidR="00445F0D" w:rsidRPr="008B6A85">
        <w:rPr>
          <w:b/>
          <w:bCs/>
        </w:rPr>
        <w:t>negative indices</w:t>
      </w:r>
      <w:r w:rsidR="00445F0D">
        <w:t xml:space="preserve"> as valid ones. </w:t>
      </w:r>
      <w:r w:rsidRPr="7B41BEE9">
        <w:t>For more clarifications, see the examples below.</w:t>
      </w:r>
    </w:p>
    <w:p w14:paraId="057A18AD" w14:textId="5533DF22" w:rsidR="4B6FDA66" w:rsidRDefault="00011596" w:rsidP="7B41BEE9">
      <w:r>
        <w:t>Note:</w:t>
      </w:r>
      <w:r w:rsidR="41D086CE" w:rsidRPr="7B41BEE9">
        <w:t xml:space="preserve"> </w:t>
      </w:r>
      <w:r w:rsidR="008B6A85">
        <w:t>In some directions, the collected</w:t>
      </w:r>
      <w:r w:rsidR="41D086CE" w:rsidRPr="7B41BEE9">
        <w:t xml:space="preserve"> eggs</w:t>
      </w:r>
      <w:r w:rsidR="008B6A85">
        <w:t xml:space="preserve"> can happen to be </w:t>
      </w:r>
      <w:r w:rsidR="008B6A85" w:rsidRPr="008B6A85">
        <w:rPr>
          <w:b/>
          <w:bCs/>
        </w:rPr>
        <w:t>zero</w:t>
      </w:r>
      <w:r w:rsidR="008B6A85">
        <w:t xml:space="preserve"> or a </w:t>
      </w:r>
      <w:r w:rsidR="008B6A85" w:rsidRPr="008B6A85">
        <w:rPr>
          <w:b/>
          <w:bCs/>
        </w:rPr>
        <w:t>negative</w:t>
      </w:r>
      <w:r w:rsidR="008B6A85">
        <w:t xml:space="preserve"> number</w:t>
      </w:r>
      <w:r w:rsidR="41D086CE" w:rsidRPr="7B41BEE9">
        <w:t>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65C8E6BC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</w:t>
            </w:r>
            <w:r w:rsidR="004A4D4E">
              <w:rPr>
                <w:rFonts w:cstheme="minorHAnsi"/>
                <w:bCs/>
                <w:noProof/>
              </w:rPr>
              <w:t>, if the bunny goes up,</w:t>
            </w:r>
            <w:r w:rsidRPr="00746C3F">
              <w:rPr>
                <w:rFonts w:cstheme="minorHAnsi"/>
                <w:bCs/>
                <w:noProof/>
              </w:rPr>
              <w:t xml:space="preserve">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 xml:space="preserve">f </w:t>
            </w:r>
            <w:r w:rsidR="000A7494">
              <w:rPr>
                <w:rFonts w:cstheme="minorHAnsi"/>
                <w:bCs/>
                <w:noProof/>
              </w:rPr>
              <w:t>it</w:t>
            </w:r>
            <w:r w:rsidRPr="00746C3F">
              <w:rPr>
                <w:rFonts w:cstheme="minorHAnsi"/>
                <w:bCs/>
                <w:noProof/>
              </w:rPr>
              <w:t xml:space="preserve">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lastRenderedPageBreak/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0AB64E0B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</w:t>
      </w:r>
      <w:r w:rsidR="00A5625F">
        <w:rPr>
          <w:b/>
          <w:bCs/>
          <w:noProof/>
        </w:rPr>
        <w:t>into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003148D3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="00A5625F">
        <w:rPr>
          <w:noProof/>
        </w:rPr>
        <w:t>into</w:t>
      </w:r>
      <w:r w:rsidRPr="006F2AFD">
        <w:rPr>
          <w:noProof/>
        </w:rPr>
        <w:t xml:space="preserve"> the rabbit hole or </w:t>
      </w:r>
      <w:r w:rsidR="00A5625F">
        <w:rPr>
          <w:noProof/>
        </w:rPr>
        <w:t>goes</w:t>
      </w:r>
      <w:r w:rsidRPr="006F2AFD">
        <w:rPr>
          <w:noProof/>
        </w:rPr>
        <w:t xml:space="preserve">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DC3873D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39F8A79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="00A5625F" w:rsidRPr="00A5625F">
        <w:rPr>
          <w:rFonts w:cstheme="minorHAnsi"/>
          <w:bCs/>
        </w:rPr>
        <w:t>the</w:t>
      </w:r>
      <w:r w:rsidR="00A5625F"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F250189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="00FD2770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>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lastRenderedPageBreak/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530BEE03" w:rsidR="008F1D87" w:rsidRDefault="00FD2770" w:rsidP="008F1D87">
      <w:pPr>
        <w:pStyle w:val="Heading3"/>
      </w:pPr>
      <w:r>
        <w:t>Constraint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282313AB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FD2770">
        <w:rPr>
          <w:noProof/>
        </w:rPr>
        <w:t xml:space="preserve">an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</w:t>
      </w:r>
      <w:r w:rsidR="00FD2770">
        <w:rPr>
          <w:noProof/>
        </w:rPr>
        <w:t>with</w:t>
      </w:r>
      <w:r>
        <w:rPr>
          <w:noProof/>
        </w:rPr>
        <w:t xml:space="preserve">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6748A2F8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4A4D4E">
        <w:rPr>
          <w:rFonts w:eastAsia="MS Mincho"/>
          <w:noProof/>
          <w:lang w:eastAsia="ja-JP"/>
        </w:rPr>
        <w:t xml:space="preserve">and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18AC0762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 w:rsidR="00FD2770">
        <w:rPr>
          <w:rFonts w:eastAsia="MS Mincho"/>
          <w:noProof/>
          <w:lang w:eastAsia="ja-JP"/>
        </w:rPr>
        <w:t xml:space="preserve">an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D9245E">
      <w:footerReference w:type="default" r:id="rId12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C6FC9" w14:textId="77777777" w:rsidR="004053F7" w:rsidRDefault="004053F7" w:rsidP="00443112">
      <w:pPr>
        <w:spacing w:before="0" w:after="0" w:line="240" w:lineRule="auto"/>
      </w:pPr>
      <w:r>
        <w:separator/>
      </w:r>
    </w:p>
  </w:endnote>
  <w:endnote w:type="continuationSeparator" w:id="0">
    <w:p w14:paraId="25DB83D4" w14:textId="77777777" w:rsidR="004053F7" w:rsidRDefault="004053F7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E7AC2" w14:textId="77777777" w:rsidR="004053F7" w:rsidRDefault="004053F7" w:rsidP="00443112">
      <w:pPr>
        <w:spacing w:before="0" w:after="0" w:line="240" w:lineRule="auto"/>
      </w:pPr>
      <w:r>
        <w:separator/>
      </w:r>
    </w:p>
  </w:footnote>
  <w:footnote w:type="continuationSeparator" w:id="0">
    <w:p w14:paraId="2F1E9D30" w14:textId="77777777" w:rsidR="004053F7" w:rsidRDefault="004053F7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rQUA2E7FKywAAAA="/>
  </w:docVars>
  <w:rsids>
    <w:rsidRoot w:val="00C960D3"/>
    <w:rsid w:val="00007E6E"/>
    <w:rsid w:val="00011596"/>
    <w:rsid w:val="00013392"/>
    <w:rsid w:val="000577C8"/>
    <w:rsid w:val="000A7494"/>
    <w:rsid w:val="000B2B80"/>
    <w:rsid w:val="001159F8"/>
    <w:rsid w:val="00170325"/>
    <w:rsid w:val="00176C24"/>
    <w:rsid w:val="001804A1"/>
    <w:rsid w:val="00185AF0"/>
    <w:rsid w:val="001C163E"/>
    <w:rsid w:val="001D7BA3"/>
    <w:rsid w:val="001F517E"/>
    <w:rsid w:val="002554B7"/>
    <w:rsid w:val="0027717A"/>
    <w:rsid w:val="00294EF0"/>
    <w:rsid w:val="002D4874"/>
    <w:rsid w:val="002E554B"/>
    <w:rsid w:val="00330CEE"/>
    <w:rsid w:val="00336C8B"/>
    <w:rsid w:val="003A02A7"/>
    <w:rsid w:val="003D0DB7"/>
    <w:rsid w:val="004053F7"/>
    <w:rsid w:val="00407759"/>
    <w:rsid w:val="00414E11"/>
    <w:rsid w:val="00421734"/>
    <w:rsid w:val="00443112"/>
    <w:rsid w:val="00445F0D"/>
    <w:rsid w:val="00496ADD"/>
    <w:rsid w:val="004A4D4E"/>
    <w:rsid w:val="005A0B37"/>
    <w:rsid w:val="005B255D"/>
    <w:rsid w:val="005B4F39"/>
    <w:rsid w:val="005D3341"/>
    <w:rsid w:val="00624A59"/>
    <w:rsid w:val="00692504"/>
    <w:rsid w:val="006A19A1"/>
    <w:rsid w:val="006B3A52"/>
    <w:rsid w:val="006C738D"/>
    <w:rsid w:val="006E597E"/>
    <w:rsid w:val="00746C3F"/>
    <w:rsid w:val="00855AB4"/>
    <w:rsid w:val="00863B8A"/>
    <w:rsid w:val="008B6A85"/>
    <w:rsid w:val="008F1D87"/>
    <w:rsid w:val="008F59F7"/>
    <w:rsid w:val="00920ED0"/>
    <w:rsid w:val="00927AA6"/>
    <w:rsid w:val="0094203D"/>
    <w:rsid w:val="00943C4B"/>
    <w:rsid w:val="00A02158"/>
    <w:rsid w:val="00A160FC"/>
    <w:rsid w:val="00A5625F"/>
    <w:rsid w:val="00A963B6"/>
    <w:rsid w:val="00A96B96"/>
    <w:rsid w:val="00AB6F81"/>
    <w:rsid w:val="00B651F5"/>
    <w:rsid w:val="00B81AEE"/>
    <w:rsid w:val="00C372A3"/>
    <w:rsid w:val="00C52490"/>
    <w:rsid w:val="00C606DF"/>
    <w:rsid w:val="00C960D3"/>
    <w:rsid w:val="00CF0F01"/>
    <w:rsid w:val="00CF1D55"/>
    <w:rsid w:val="00D1155F"/>
    <w:rsid w:val="00D27453"/>
    <w:rsid w:val="00D7076D"/>
    <w:rsid w:val="00D73E77"/>
    <w:rsid w:val="00D74560"/>
    <w:rsid w:val="00D83AFD"/>
    <w:rsid w:val="00D9245E"/>
    <w:rsid w:val="00DF5A59"/>
    <w:rsid w:val="00E94577"/>
    <w:rsid w:val="00ED4006"/>
    <w:rsid w:val="00EE7EB0"/>
    <w:rsid w:val="00F33BD2"/>
    <w:rsid w:val="00F4079E"/>
    <w:rsid w:val="00F40CA7"/>
    <w:rsid w:val="00F4437C"/>
    <w:rsid w:val="00F50AF4"/>
    <w:rsid w:val="00FD2770"/>
    <w:rsid w:val="00FD4506"/>
    <w:rsid w:val="00FF5467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7"/>
    <w:rPr>
      <w:color w:val="605E5C"/>
      <w:shd w:val="clear" w:color="auto" w:fill="E1DFDD"/>
    </w:rPr>
  </w:style>
  <w:style w:type="character" w:customStyle="1" w:styleId="InternetLink">
    <w:name w:val="Internet Link"/>
    <w:basedOn w:val="DefaultParagraphFont"/>
    <w:uiPriority w:val="99"/>
    <w:unhideWhenUsed/>
    <w:rsid w:val="00C372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Multidimensional-Lists-Exercise-2/3194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Glossary_of_ches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8</Pages>
  <Words>2687</Words>
  <Characters>10420</Characters>
  <Application>Microsoft Office Word</Application>
  <DocSecurity>0</DocSecurity>
  <Lines>392</Lines>
  <Paragraphs>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50</cp:revision>
  <dcterms:created xsi:type="dcterms:W3CDTF">2022-01-28T11:14:00Z</dcterms:created>
  <dcterms:modified xsi:type="dcterms:W3CDTF">2025-04-0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